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ilas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yl alcohol; 7-hydroxycitronellal; cis-4-(isopropyl)cyclohexanemethanol; linalool; isoeugenol; cinnamaldehyde; p-tolylacet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KONTAKT MIT DER HAUT: Mit viel Wasser und Seife waschen.</w:t>
              <w:br/>
              <w:t>P333+P313 - Bei Hautreizung oder -ausschlag: Ärztlichen Rat einholen/ärztliche Hilfe hinzuziehen.</w:t>
              <w:br/>
              <w:t>P501 - Inhalt/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Körpergewicht)</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Körpergewic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ila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ila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yl alcohol ; 7-hydroxycitronellal ; anisaldehyde ; linalool ; isoeugen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ila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ila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CFD637D-E916-4199-A13B-C00DA0D6EB63}"/>
</file>

<file path=customXml/itemProps3.xml><?xml version="1.0" encoding="utf-8"?>
<ds:datastoreItem xmlns:ds="http://schemas.openxmlformats.org/officeDocument/2006/customXml" ds:itemID="{AEFC1AC7-1AA3-45F7-9439-C435372B713F}"/>
</file>

<file path=customXml/itemProps4.xml><?xml version="1.0" encoding="utf-8"?>
<ds:datastoreItem xmlns:ds="http://schemas.openxmlformats.org/officeDocument/2006/customXml" ds:itemID="{6B188F14-1DF9-4148-8C84-B1A3262586A7}"/>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